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7E594" w14:textId="77777777" w:rsidR="00B60758" w:rsidRPr="005015D3" w:rsidRDefault="00B60758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5015D3">
        <w:rPr>
          <w:rFonts w:ascii="Times New Roman" w:hAnsi="Times New Roman" w:cs="Times New Roman"/>
          <w:b/>
          <w:sz w:val="28"/>
          <w:szCs w:val="28"/>
          <w:lang w:val="it-IT"/>
        </w:rPr>
        <w:t>FAC-SIMILE</w:t>
      </w:r>
    </w:p>
    <w:p w14:paraId="7FDF6243" w14:textId="77777777" w:rsidR="00B60758" w:rsidRDefault="00D468FC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 </w:t>
      </w:r>
      <w:r w:rsidR="00B60758" w:rsidRPr="005015D3">
        <w:rPr>
          <w:rFonts w:ascii="Times New Roman" w:hAnsi="Times New Roman" w:cs="Times New Roman"/>
          <w:b/>
          <w:sz w:val="28"/>
          <w:szCs w:val="28"/>
          <w:lang w:val="it-IT"/>
        </w:rPr>
        <w:t xml:space="preserve">DOMANDA DI </w:t>
      </w:r>
      <w:r w:rsidR="00F414D3">
        <w:rPr>
          <w:rFonts w:ascii="Times New Roman" w:hAnsi="Times New Roman" w:cs="Times New Roman"/>
          <w:b/>
          <w:sz w:val="28"/>
          <w:szCs w:val="28"/>
          <w:lang w:val="it-IT"/>
        </w:rPr>
        <w:t>PARTECIPAZIONE</w:t>
      </w:r>
    </w:p>
    <w:p w14:paraId="37C99C27" w14:textId="77777777" w:rsidR="001D64AA" w:rsidRDefault="001D64AA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2372FF">
        <w:rPr>
          <w:rFonts w:ascii="Times New Roman" w:hAnsi="Times New Roman" w:cs="Times New Roman"/>
          <w:b/>
          <w:sz w:val="28"/>
          <w:szCs w:val="28"/>
          <w:u w:val="single"/>
          <w:lang w:val="it-IT"/>
        </w:rPr>
        <w:t>Compilare in WORD</w:t>
      </w:r>
      <w:r w:rsidR="0048635D" w:rsidRPr="002372FF">
        <w:rPr>
          <w:rFonts w:ascii="Times New Roman" w:hAnsi="Times New Roman" w:cs="Times New Roman"/>
          <w:b/>
          <w:sz w:val="28"/>
          <w:szCs w:val="28"/>
          <w:u w:val="single"/>
          <w:lang w:val="it-IT"/>
        </w:rPr>
        <w:t xml:space="preserve"> in ogni sua parte</w:t>
      </w:r>
      <w:r w:rsidRPr="002372FF">
        <w:rPr>
          <w:rFonts w:ascii="Times New Roman" w:hAnsi="Times New Roman" w:cs="Times New Roman"/>
          <w:b/>
          <w:sz w:val="28"/>
          <w:szCs w:val="28"/>
          <w:u w:val="single"/>
          <w:lang w:val="it-IT"/>
        </w:rPr>
        <w:t>, salvare in pdf, con firma autografa o digitale</w:t>
      </w: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. </w:t>
      </w:r>
    </w:p>
    <w:p w14:paraId="4C7848BA" w14:textId="77777777" w:rsidR="001D64AA" w:rsidRPr="001D64AA" w:rsidRDefault="001D64AA" w:rsidP="00B60758">
      <w:pPr>
        <w:pStyle w:val="Corpotesto"/>
        <w:jc w:val="center"/>
        <w:rPr>
          <w:rFonts w:ascii="Times New Roman" w:hAnsi="Times New Roman" w:cs="Times New Roman"/>
          <w:b/>
          <w:sz w:val="40"/>
          <w:szCs w:val="28"/>
          <w:lang w:val="it-IT"/>
        </w:rPr>
      </w:pPr>
      <w:r w:rsidRPr="001D64AA">
        <w:rPr>
          <w:rFonts w:ascii="Times New Roman" w:hAnsi="Times New Roman" w:cs="Times New Roman"/>
          <w:b/>
          <w:sz w:val="40"/>
          <w:szCs w:val="28"/>
          <w:lang w:val="it-IT"/>
        </w:rPr>
        <w:t>NON SONO AMMESSI DOCUMENTI SCRITTI A MANO</w:t>
      </w:r>
      <w:r>
        <w:rPr>
          <w:rFonts w:ascii="Times New Roman" w:hAnsi="Times New Roman" w:cs="Times New Roman"/>
          <w:b/>
          <w:sz w:val="40"/>
          <w:szCs w:val="28"/>
          <w:lang w:val="it-IT"/>
        </w:rPr>
        <w:t>, A PENA DI ESCLUSIONE</w:t>
      </w:r>
    </w:p>
    <w:p w14:paraId="3D8AE921" w14:textId="77777777" w:rsidR="00B60758" w:rsidRPr="005015D3" w:rsidRDefault="00B60758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</w:p>
    <w:p w14:paraId="151E5D80" w14:textId="77777777" w:rsidR="00B60758" w:rsidRDefault="00B60758" w:rsidP="00B60758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softHyphen/>
        <w:t>__l__</w:t>
      </w:r>
      <w:r w:rsidRPr="00722CE7">
        <w:rPr>
          <w:rFonts w:ascii="Times New Roman" w:hAnsi="Times New Roman" w:cs="Times New Roman"/>
          <w:lang w:val="it-IT"/>
        </w:rPr>
        <w:t xml:space="preserve"> sottoscritt</w:t>
      </w:r>
      <w:r>
        <w:rPr>
          <w:rFonts w:ascii="Times New Roman" w:hAnsi="Times New Roman" w:cs="Times New Roman"/>
          <w:lang w:val="it-IT"/>
        </w:rPr>
        <w:t>__(a)_________________________________________________________________</w:t>
      </w:r>
      <w:r>
        <w:rPr>
          <w:rFonts w:ascii="Times New Roman" w:hAnsi="Times New Roman" w:cs="Times New Roman"/>
          <w:lang w:val="it-IT"/>
        </w:rPr>
        <w:softHyphen/>
      </w:r>
    </w:p>
    <w:p w14:paraId="48F5A80E" w14:textId="77777777" w:rsidR="00B60758" w:rsidRPr="005015D3" w:rsidRDefault="00B60758" w:rsidP="00B60758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  <w:r w:rsidRPr="005015D3">
        <w:rPr>
          <w:rFonts w:ascii="Times New Roman" w:hAnsi="Times New Roman" w:cs="Times New Roman"/>
          <w:b/>
          <w:lang w:val="it-IT"/>
        </w:rPr>
        <w:t>chiede</w:t>
      </w:r>
    </w:p>
    <w:p w14:paraId="133CEF8A" w14:textId="77777777" w:rsidR="00674653" w:rsidRDefault="00B60758" w:rsidP="00B60758">
      <w:pPr>
        <w:pStyle w:val="Corpotesto"/>
        <w:spacing w:line="360" w:lineRule="auto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i essere ammess__ alla selezione di medici specialisti per il conferimento dell'incarico</w:t>
      </w:r>
      <w:r>
        <w:rPr>
          <w:rFonts w:ascii="Times New Roman" w:hAnsi="Times New Roman" w:cs="Times New Roman"/>
          <w:lang w:val="it-IT"/>
        </w:rPr>
        <w:t xml:space="preserve"> </w:t>
      </w:r>
      <w:r w:rsidRPr="00722CE7">
        <w:rPr>
          <w:rFonts w:ascii="Times New Roman" w:hAnsi="Times New Roman" w:cs="Times New Roman"/>
          <w:lang w:val="it-IT"/>
        </w:rPr>
        <w:t>relativo alla seguente specializzazione</w:t>
      </w:r>
      <w:r>
        <w:rPr>
          <w:rFonts w:ascii="Times New Roman" w:hAnsi="Times New Roman" w:cs="Times New Roman"/>
          <w:lang w:val="it-IT"/>
        </w:rPr>
        <w:t>____________________________________c</w:t>
      </w:r>
      <w:r w:rsidRPr="00722CE7">
        <w:rPr>
          <w:rFonts w:ascii="Times New Roman" w:hAnsi="Times New Roman" w:cs="Times New Roman"/>
          <w:lang w:val="it-IT"/>
        </w:rPr>
        <w:t>on attività nella sede ENEA del Centro</w:t>
      </w:r>
      <w:r>
        <w:rPr>
          <w:rFonts w:ascii="Times New Roman" w:hAnsi="Times New Roman" w:cs="Times New Roman"/>
          <w:lang w:val="it-IT"/>
        </w:rPr>
        <w:t>_____________________come risulta al punto______</w:t>
      </w:r>
      <w:r w:rsidRPr="00722CE7">
        <w:rPr>
          <w:rFonts w:ascii="Times New Roman" w:hAnsi="Times New Roman" w:cs="Times New Roman"/>
          <w:lang w:val="it-IT"/>
        </w:rPr>
        <w:t>dell'avviso di interesse</w:t>
      </w:r>
      <w:r>
        <w:rPr>
          <w:rFonts w:ascii="Times New Roman" w:hAnsi="Times New Roman" w:cs="Times New Roman"/>
          <w:lang w:val="it-IT"/>
        </w:rPr>
        <w:t xml:space="preserve"> </w:t>
      </w:r>
      <w:r w:rsidR="00674653">
        <w:rPr>
          <w:rFonts w:ascii="Times New Roman" w:hAnsi="Times New Roman" w:cs="Times New Roman"/>
          <w:lang w:val="it-IT"/>
        </w:rPr>
        <w:t>per incarico professionale.</w:t>
      </w:r>
    </w:p>
    <w:p w14:paraId="23BE3B6E" w14:textId="77777777" w:rsidR="00B60758" w:rsidRDefault="00674653" w:rsidP="00B60758">
      <w:pPr>
        <w:pStyle w:val="Corpotesto"/>
        <w:spacing w:line="360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A</w:t>
      </w:r>
      <w:r w:rsidR="00B60758">
        <w:rPr>
          <w:rFonts w:ascii="Times New Roman" w:hAnsi="Times New Roman" w:cs="Times New Roman"/>
          <w:lang w:val="it-IT"/>
        </w:rPr>
        <w:t xml:space="preserve"> tal fine </w:t>
      </w:r>
      <w:r w:rsidR="00B60758" w:rsidRPr="00722CE7">
        <w:rPr>
          <w:rFonts w:ascii="Times New Roman" w:hAnsi="Times New Roman" w:cs="Times New Roman"/>
          <w:lang w:val="it-IT"/>
        </w:rPr>
        <w:t>sotto la propria responsabilità</w:t>
      </w:r>
      <w:r w:rsidR="000C32FF">
        <w:rPr>
          <w:rFonts w:ascii="Times New Roman" w:hAnsi="Times New Roman" w:cs="Times New Roman"/>
          <w:lang w:val="it-IT"/>
        </w:rPr>
        <w:t>,</w:t>
      </w:r>
      <w:r w:rsidR="00B60758" w:rsidRPr="00722CE7">
        <w:rPr>
          <w:rFonts w:ascii="Times New Roman" w:hAnsi="Times New Roman" w:cs="Times New Roman"/>
          <w:lang w:val="it-IT"/>
        </w:rPr>
        <w:t xml:space="preserve"> consapevole della rilevanza penale derivante da</w:t>
      </w:r>
      <w:r w:rsidR="00B60758">
        <w:rPr>
          <w:rFonts w:ascii="Times New Roman" w:hAnsi="Times New Roman" w:cs="Times New Roman"/>
          <w:lang w:val="it-IT"/>
        </w:rPr>
        <w:t xml:space="preserve"> </w:t>
      </w:r>
      <w:r w:rsidR="00B60758" w:rsidRPr="00722CE7">
        <w:rPr>
          <w:rFonts w:ascii="Times New Roman" w:hAnsi="Times New Roman" w:cs="Times New Roman"/>
          <w:lang w:val="it-IT"/>
        </w:rPr>
        <w:t>dichiarazioni non rispondenti a verità come espressamente sancito in materia dall'art. 76 del</w:t>
      </w:r>
      <w:r w:rsidR="000C32FF">
        <w:rPr>
          <w:rFonts w:ascii="Times New Roman" w:hAnsi="Times New Roman" w:cs="Times New Roman"/>
          <w:lang w:val="it-IT"/>
        </w:rPr>
        <w:t xml:space="preserve"> D.P.R.</w:t>
      </w:r>
      <w:r w:rsidR="00B60758">
        <w:rPr>
          <w:rFonts w:ascii="Times New Roman" w:hAnsi="Times New Roman" w:cs="Times New Roman"/>
          <w:lang w:val="it-IT"/>
        </w:rPr>
        <w:t xml:space="preserve"> 445/2000,</w:t>
      </w:r>
      <w:r w:rsidR="00B60758" w:rsidRPr="00722CE7">
        <w:rPr>
          <w:rFonts w:ascii="Times New Roman" w:hAnsi="Times New Roman" w:cs="Times New Roman"/>
          <w:lang w:val="it-IT"/>
        </w:rPr>
        <w:t xml:space="preserve"> ai sensi </w:t>
      </w:r>
      <w:r w:rsidR="00823520">
        <w:rPr>
          <w:rFonts w:ascii="Times New Roman" w:hAnsi="Times New Roman" w:cs="Times New Roman"/>
          <w:lang w:val="it-IT"/>
        </w:rPr>
        <w:t>dell'art. 46 del citato decreto</w:t>
      </w:r>
      <w:r w:rsidR="00B60758" w:rsidRPr="00722CE7">
        <w:rPr>
          <w:rFonts w:ascii="Times New Roman" w:hAnsi="Times New Roman" w:cs="Times New Roman"/>
          <w:lang w:val="it-IT"/>
        </w:rPr>
        <w:t xml:space="preserve"> attesta e sottoscrive:</w:t>
      </w:r>
    </w:p>
    <w:p w14:paraId="53FAAA93" w14:textId="77777777" w:rsidR="00B60758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 essere nat__ a__________________</w:t>
      </w:r>
      <w:r w:rsidR="009D6A8A">
        <w:rPr>
          <w:rFonts w:ascii="Times New Roman" w:hAnsi="Times New Roman" w:cs="Times New Roman"/>
          <w:lang w:val="it-IT"/>
        </w:rPr>
        <w:t>_____________________il___/___/</w:t>
      </w:r>
      <w:r>
        <w:rPr>
          <w:rFonts w:ascii="Times New Roman" w:hAnsi="Times New Roman" w:cs="Times New Roman"/>
          <w:lang w:val="it-IT"/>
        </w:rPr>
        <w:t xml:space="preserve">____;           </w:t>
      </w:r>
    </w:p>
    <w:p w14:paraId="526EAB68" w14:textId="77777777" w:rsidR="00B60758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 essere in possesso del seguente codice fiscale/P.IVA_______________________________;</w:t>
      </w:r>
    </w:p>
    <w:p w14:paraId="7AB2A518" w14:textId="77777777" w:rsidR="0048635D" w:rsidRPr="0048635D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 risiedere a</w:t>
      </w:r>
      <w:r>
        <w:rPr>
          <w:rFonts w:ascii="Times New Roman" w:hAnsi="Times New Roman" w:cs="Times New Roman"/>
          <w:lang w:val="it-IT"/>
        </w:rPr>
        <w:softHyphen/>
        <w:t>____________________________________________(____) CAP_________ via_______________________________________n.____tel.________________con domicilio in ___________________entro________________km dal Centro interessato</w:t>
      </w:r>
      <w:r w:rsidR="0048635D">
        <w:rPr>
          <w:rFonts w:ascii="Times New Roman" w:hAnsi="Times New Roman" w:cs="Times New Roman"/>
          <w:lang w:val="it-IT"/>
        </w:rPr>
        <w:t>; Tel. ____________; Cell. ___________________; email_______________; PEC______________</w:t>
      </w:r>
      <w:r>
        <w:rPr>
          <w:rFonts w:ascii="Times New Roman" w:hAnsi="Times New Roman" w:cs="Times New Roman"/>
          <w:lang w:val="it-IT"/>
        </w:rPr>
        <w:t>;</w:t>
      </w:r>
    </w:p>
    <w:p w14:paraId="327494A3" w14:textId="77777777" w:rsidR="00B60758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i essere in possesso della cittadinanza italiana </w:t>
      </w:r>
      <w:r w:rsidR="00213A02">
        <w:rPr>
          <w:rFonts w:ascii="Times New Roman" w:hAnsi="Times New Roman" w:cs="Times New Roman"/>
          <w:lang w:val="it-IT"/>
        </w:rPr>
        <w:t xml:space="preserve">ovvero l’appartenenza ad uno degli Stati membri della </w:t>
      </w:r>
      <w:r>
        <w:rPr>
          <w:rFonts w:ascii="Times New Roman" w:hAnsi="Times New Roman" w:cs="Times New Roman"/>
          <w:lang w:val="it-IT"/>
        </w:rPr>
        <w:t>U.E.____________________________;</w:t>
      </w:r>
    </w:p>
    <w:p w14:paraId="3D770210" w14:textId="77777777" w:rsidR="00823520" w:rsidRPr="00722CE7" w:rsidRDefault="00823520" w:rsidP="00823520">
      <w:pPr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godimento dei diritti civili e politici</w:t>
      </w:r>
      <w:r>
        <w:rPr>
          <w:rFonts w:ascii="Times New Roman" w:hAnsi="Times New Roman" w:cs="Times New Roman"/>
          <w:lang w:val="it-IT"/>
        </w:rPr>
        <w:t>;</w:t>
      </w:r>
    </w:p>
    <w:p w14:paraId="1996F948" w14:textId="77777777" w:rsidR="006F5B75" w:rsidRDefault="00B60758" w:rsidP="006F5B75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 non aver riportato condanna con sentenza passata in giudicato, per qualsiasi reato che incida sulla moralità profess</w:t>
      </w:r>
      <w:r w:rsidR="00213A02">
        <w:rPr>
          <w:rFonts w:ascii="Times New Roman" w:hAnsi="Times New Roman" w:cs="Times New Roman"/>
          <w:lang w:val="it-IT"/>
        </w:rPr>
        <w:t>ionale</w:t>
      </w:r>
      <w:r w:rsidR="00823520" w:rsidRPr="00213A02">
        <w:rPr>
          <w:rFonts w:ascii="Times New Roman" w:hAnsi="Times New Roman" w:cs="Times New Roman"/>
          <w:lang w:val="it-IT"/>
        </w:rPr>
        <w:t>;</w:t>
      </w:r>
    </w:p>
    <w:p w14:paraId="4FE5EDFC" w14:textId="77777777" w:rsidR="006F5B75" w:rsidRPr="006F5B75" w:rsidRDefault="006F5B75" w:rsidP="006F5B75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6F5B75">
        <w:rPr>
          <w:rFonts w:ascii="Times New Roman" w:hAnsi="Times New Roman" w:cs="Times New Roman"/>
          <w:lang w:val="it-IT"/>
        </w:rPr>
        <w:t>assenza di carichi pendenti o procedimenti giudiziari penali in corso;</w:t>
      </w:r>
    </w:p>
    <w:p w14:paraId="42E7CA8B" w14:textId="77777777"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t>di non aver in corso procedimenti penali pendenti collegati a inadempienze gravi nell’ambito della propria attività, per effetto delle quali ne possa conseguire l’inabilitazione all’esercizio della stessa;</w:t>
      </w:r>
    </w:p>
    <w:p w14:paraId="515202D9" w14:textId="77777777"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lastRenderedPageBreak/>
        <w:t>l’insussistenza di incompatibilità circa l’esecuzione dell’attività d</w:t>
      </w:r>
      <w:r w:rsidR="00213A02">
        <w:rPr>
          <w:rFonts w:ascii="Times New Roman" w:hAnsi="Times New Roman" w:cs="Times New Roman"/>
          <w:lang w:val="it-IT"/>
        </w:rPr>
        <w:t>i cui all’oggetto del contratto</w:t>
      </w:r>
      <w:r w:rsidRPr="00823520">
        <w:rPr>
          <w:rFonts w:ascii="Times New Roman" w:hAnsi="Times New Roman" w:cs="Times New Roman"/>
          <w:lang w:val="it-IT"/>
        </w:rPr>
        <w:t>;</w:t>
      </w:r>
    </w:p>
    <w:p w14:paraId="52441C31" w14:textId="77777777"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t xml:space="preserve">l’assenza di situazioni comportanti l’incapacità di contrarre </w:t>
      </w:r>
      <w:r w:rsidR="00213A02">
        <w:rPr>
          <w:rFonts w:ascii="Times New Roman" w:hAnsi="Times New Roman" w:cs="Times New Roman"/>
          <w:lang w:val="it-IT"/>
        </w:rPr>
        <w:t>con la Pubblica Amministrazione;</w:t>
      </w:r>
    </w:p>
    <w:p w14:paraId="19FA6A15" w14:textId="77777777"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t>di non aver subito da parte di una Pubblica Amministrazione risoluzioni di contratto per inadempimento negli ultimi cinque anni;</w:t>
      </w:r>
    </w:p>
    <w:p w14:paraId="36C458C8" w14:textId="77777777" w:rsidR="00B60758" w:rsidRPr="00722CE7" w:rsidRDefault="00B60758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i essere in po</w:t>
      </w:r>
      <w:r>
        <w:rPr>
          <w:rFonts w:ascii="Times New Roman" w:hAnsi="Times New Roman" w:cs="Times New Roman"/>
          <w:lang w:val="it-IT"/>
        </w:rPr>
        <w:t>ssesso del seguente requisito sp</w:t>
      </w:r>
      <w:r w:rsidRPr="00722CE7">
        <w:rPr>
          <w:rFonts w:ascii="Times New Roman" w:hAnsi="Times New Roman" w:cs="Times New Roman"/>
          <w:lang w:val="it-IT"/>
        </w:rPr>
        <w:t>ecifico di ammissione:</w:t>
      </w:r>
    </w:p>
    <w:p w14:paraId="258ED07E" w14:textId="77777777" w:rsidR="00B60758" w:rsidRPr="00722CE7" w:rsidRDefault="00B60758" w:rsidP="00B60758">
      <w:pPr>
        <w:pStyle w:val="Compact"/>
        <w:numPr>
          <w:ilvl w:val="0"/>
          <w:numId w:val="2"/>
        </w:numPr>
        <w:spacing w:before="0"/>
        <w:ind w:left="1134" w:hanging="283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ploma di laurea________________________________conseguito il___</w:t>
      </w:r>
      <w:r w:rsidRPr="00722CE7">
        <w:rPr>
          <w:rFonts w:ascii="Times New Roman" w:hAnsi="Times New Roman" w:cs="Times New Roman"/>
          <w:lang w:val="it-IT"/>
        </w:rPr>
        <w:t xml:space="preserve"> /</w:t>
      </w:r>
      <w:r>
        <w:rPr>
          <w:rFonts w:ascii="Times New Roman" w:hAnsi="Times New Roman" w:cs="Times New Roman"/>
          <w:lang w:val="it-IT"/>
        </w:rPr>
        <w:t>___</w:t>
      </w:r>
      <w:r w:rsidRPr="00722CE7">
        <w:rPr>
          <w:rFonts w:ascii="Times New Roman" w:hAnsi="Times New Roman" w:cs="Times New Roman"/>
          <w:lang w:val="it-IT"/>
        </w:rPr>
        <w:t xml:space="preserve"> /</w:t>
      </w:r>
      <w:r>
        <w:rPr>
          <w:rFonts w:ascii="Times New Roman" w:hAnsi="Times New Roman" w:cs="Times New Roman"/>
          <w:lang w:val="it-IT"/>
        </w:rPr>
        <w:t>_____;</w:t>
      </w:r>
    </w:p>
    <w:p w14:paraId="72E13176" w14:textId="77777777" w:rsidR="00B60758" w:rsidRPr="00722CE7" w:rsidRDefault="00B60758" w:rsidP="00B60758">
      <w:pPr>
        <w:pStyle w:val="FirstParagraph"/>
        <w:spacing w:before="0"/>
        <w:ind w:left="113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so l'Università di___________________________________;</w:t>
      </w:r>
      <w:r w:rsidR="001D64AA">
        <w:rPr>
          <w:rFonts w:ascii="Times New Roman" w:hAnsi="Times New Roman" w:cs="Times New Roman"/>
        </w:rPr>
        <w:t xml:space="preserve"> </w:t>
      </w:r>
      <w:r w:rsidR="000C32FF">
        <w:rPr>
          <w:rFonts w:ascii="Times New Roman" w:hAnsi="Times New Roman" w:cs="Times New Roman"/>
        </w:rPr>
        <w:t xml:space="preserve">con </w:t>
      </w:r>
      <w:r w:rsidR="001D64AA">
        <w:rPr>
          <w:rFonts w:ascii="Times New Roman" w:hAnsi="Times New Roman" w:cs="Times New Roman"/>
        </w:rPr>
        <w:t>VOTO_____________;</w:t>
      </w:r>
    </w:p>
    <w:p w14:paraId="443364D8" w14:textId="77777777" w:rsidR="00B60758" w:rsidRPr="00722CE7" w:rsidRDefault="00B60758" w:rsidP="00B60758">
      <w:pPr>
        <w:pStyle w:val="Compact"/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 xml:space="preserve">certificato di abilitazione all'esercizio della professione conseguito presso </w:t>
      </w:r>
      <w:r>
        <w:rPr>
          <w:rFonts w:ascii="Times New Roman" w:hAnsi="Times New Roman" w:cs="Times New Roman"/>
          <w:lang w:val="it-IT"/>
        </w:rPr>
        <w:t>l'Università di ______________________________________in data____/____/19_____;</w:t>
      </w:r>
    </w:p>
    <w:p w14:paraId="02B07862" w14:textId="77777777" w:rsidR="00B60758" w:rsidRDefault="00B60758" w:rsidP="00B60758">
      <w:pPr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0355C5">
        <w:rPr>
          <w:rFonts w:ascii="Times New Roman" w:hAnsi="Times New Roman" w:cs="Times New Roman"/>
          <w:lang w:val="it-IT"/>
        </w:rPr>
        <w:t>iscrizione al</w:t>
      </w:r>
      <w:r>
        <w:rPr>
          <w:rFonts w:ascii="Times New Roman" w:hAnsi="Times New Roman" w:cs="Times New Roman"/>
          <w:lang w:val="it-IT"/>
        </w:rPr>
        <w:t>l'Albo professionale di_______________________al n._________;</w:t>
      </w:r>
    </w:p>
    <w:p w14:paraId="4706E6C6" w14:textId="77777777" w:rsidR="00B60758" w:rsidRDefault="00B60758" w:rsidP="00B60758">
      <w:pPr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0355C5">
        <w:rPr>
          <w:rFonts w:ascii="Times New Roman" w:hAnsi="Times New Roman" w:cs="Times New Roman"/>
          <w:lang w:val="it-IT"/>
        </w:rPr>
        <w:t>specializza</w:t>
      </w:r>
      <w:r>
        <w:rPr>
          <w:rFonts w:ascii="Times New Roman" w:hAnsi="Times New Roman" w:cs="Times New Roman"/>
          <w:lang w:val="it-IT"/>
        </w:rPr>
        <w:t>zione nella seguente disciplina_______________________________________;</w:t>
      </w:r>
    </w:p>
    <w:p w14:paraId="6ED002FC" w14:textId="77777777" w:rsidR="00B60758" w:rsidRPr="00722CE7" w:rsidRDefault="00B60758" w:rsidP="00B60758">
      <w:pPr>
        <w:pStyle w:val="Testodelblocco"/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22CE7">
        <w:rPr>
          <w:rFonts w:ascii="Times New Roman" w:hAnsi="Times New Roman" w:cs="Times New Roman"/>
          <w:sz w:val="24"/>
          <w:szCs w:val="24"/>
          <w:lang w:val="it-IT"/>
        </w:rPr>
        <w:t>iscrizione nell'elenco nazionale dei medici autorizzati (se del caso) in data</w:t>
      </w:r>
      <w:r>
        <w:rPr>
          <w:rFonts w:ascii="Times New Roman" w:hAnsi="Times New Roman" w:cs="Times New Roman"/>
          <w:sz w:val="24"/>
          <w:szCs w:val="24"/>
          <w:lang w:val="it-IT"/>
        </w:rPr>
        <w:t>___/ ___/19</w:t>
      </w:r>
      <w:r>
        <w:rPr>
          <w:rFonts w:ascii="Times New Roman" w:hAnsi="Times New Roman" w:cs="Times New Roman"/>
          <w:sz w:val="24"/>
          <w:szCs w:val="24"/>
          <w:lang w:val="it-IT"/>
        </w:rPr>
        <w:softHyphen/>
      </w:r>
      <w:r>
        <w:rPr>
          <w:rFonts w:ascii="Times New Roman" w:hAnsi="Times New Roman" w:cs="Times New Roman"/>
          <w:sz w:val="24"/>
          <w:szCs w:val="24"/>
          <w:lang w:val="it-IT"/>
        </w:rPr>
        <w:softHyphen/>
        <w:t>___;</w:t>
      </w:r>
    </w:p>
    <w:p w14:paraId="3D0F7236" w14:textId="77777777" w:rsidR="00B60758" w:rsidRPr="000355C5" w:rsidRDefault="00B60758" w:rsidP="00B60758">
      <w:pPr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i essere in possesso del diploma di specializzazione previsto dalla normativa vigente per il medico competente (se del caso):   si  </w:t>
      </w:r>
      <w:r>
        <w:rPr>
          <w:rFonts w:ascii="Times New Roman" w:hAnsi="Times New Roman" w:cs="Times New Roman"/>
          <w:lang w:val="it-IT"/>
        </w:rPr>
        <w:sym w:font="Symbol" w:char="F07F"/>
      </w:r>
      <w:r>
        <w:rPr>
          <w:rFonts w:ascii="Times New Roman" w:hAnsi="Times New Roman" w:cs="Times New Roman"/>
          <w:lang w:val="it-IT"/>
        </w:rPr>
        <w:t xml:space="preserve">    no</w:t>
      </w:r>
      <w:r>
        <w:rPr>
          <w:rFonts w:ascii="Times New Roman" w:hAnsi="Times New Roman" w:cs="Times New Roman"/>
          <w:lang w:val="it-IT"/>
        </w:rPr>
        <w:sym w:font="Symbol" w:char="F07F"/>
      </w:r>
      <w:r>
        <w:rPr>
          <w:rFonts w:ascii="Times New Roman" w:hAnsi="Times New Roman" w:cs="Times New Roman"/>
          <w:lang w:val="it-IT"/>
        </w:rPr>
        <w:t xml:space="preserve">  ;</w:t>
      </w:r>
    </w:p>
    <w:p w14:paraId="149D546A" w14:textId="77777777" w:rsidR="00B60758" w:rsidRDefault="00B60758" w:rsidP="00B60758">
      <w:pPr>
        <w:pStyle w:val="Compact"/>
        <w:numPr>
          <w:ilvl w:val="0"/>
          <w:numId w:val="4"/>
        </w:numPr>
        <w:spacing w:line="276" w:lineRule="auto"/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i essere stato informato che i dati personali forniti all'ENEA saranno trattati</w:t>
      </w:r>
      <w:r w:rsidR="000C32FF">
        <w:rPr>
          <w:rFonts w:ascii="Times New Roman" w:hAnsi="Times New Roman" w:cs="Times New Roman"/>
          <w:lang w:val="it-IT"/>
        </w:rPr>
        <w:t>,</w:t>
      </w:r>
      <w:r w:rsidRPr="00722CE7">
        <w:rPr>
          <w:rFonts w:ascii="Times New Roman" w:hAnsi="Times New Roman" w:cs="Times New Roman"/>
          <w:lang w:val="it-IT"/>
        </w:rPr>
        <w:t xml:space="preserve"> ai sensi del </w:t>
      </w:r>
      <w:r w:rsidR="000C32FF">
        <w:rPr>
          <w:rFonts w:ascii="Times New Roman" w:hAnsi="Times New Roman" w:cs="Times New Roman"/>
          <w:lang w:val="it-IT"/>
        </w:rPr>
        <w:t>GDPR,</w:t>
      </w:r>
      <w:r w:rsidRPr="00722CE7">
        <w:rPr>
          <w:rFonts w:ascii="Times New Roman" w:hAnsi="Times New Roman" w:cs="Times New Roman"/>
          <w:lang w:val="it-IT"/>
        </w:rPr>
        <w:t xml:space="preserve"> ai soli fini della partecipazione alla</w:t>
      </w:r>
      <w:r>
        <w:rPr>
          <w:rFonts w:ascii="Times New Roman" w:hAnsi="Times New Roman" w:cs="Times New Roman"/>
          <w:lang w:val="it-IT"/>
        </w:rPr>
        <w:t xml:space="preserve"> presente procedura concorsuale.</w:t>
      </w:r>
    </w:p>
    <w:p w14:paraId="72BC3554" w14:textId="77777777" w:rsidR="00823520" w:rsidRPr="00722CE7" w:rsidRDefault="00823520" w:rsidP="00823520">
      <w:pPr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il possesso di uno dei seguenti titoli previsti dall'art. 38 del Decreto Legislativo 9 aprile 2008, n. 81 per assumere le funzioni di "medico competente"</w:t>
      </w:r>
      <w:r>
        <w:rPr>
          <w:rFonts w:ascii="Times New Roman" w:hAnsi="Times New Roman" w:cs="Times New Roman"/>
          <w:lang w:val="it-IT"/>
        </w:rPr>
        <w:t>;</w:t>
      </w:r>
    </w:p>
    <w:p w14:paraId="3956DB04" w14:textId="77777777" w:rsidR="00823520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specializzazione in medicina del lavoro o in medicina preventiva dei lavoratori e psicotecnica;</w:t>
      </w:r>
    </w:p>
    <w:p w14:paraId="541CF9E6" w14:textId="77777777"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ocenza in medicina del lavoro o in medicina preventiva dei lavoratori e psicotecnica o in tossicologia indus</w:t>
      </w:r>
      <w:r>
        <w:rPr>
          <w:rFonts w:ascii="Times New Roman" w:hAnsi="Times New Roman" w:cs="Times New Roman"/>
          <w:lang w:val="it-IT"/>
        </w:rPr>
        <w:t>triale o in igiene industriale o</w:t>
      </w:r>
      <w:r w:rsidRPr="00722CE7">
        <w:rPr>
          <w:rFonts w:ascii="Times New Roman" w:hAnsi="Times New Roman" w:cs="Times New Roman"/>
          <w:lang w:val="it-IT"/>
        </w:rPr>
        <w:t xml:space="preserve"> in fisiologia del lavoro o in clinica del lavoro</w:t>
      </w:r>
    </w:p>
    <w:p w14:paraId="76ABD766" w14:textId="77777777"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autorizzazione di cui all'art. 55 del</w:t>
      </w:r>
      <w:r>
        <w:rPr>
          <w:rFonts w:ascii="Times New Roman" w:hAnsi="Times New Roman" w:cs="Times New Roman"/>
          <w:lang w:val="it-IT"/>
        </w:rPr>
        <w:t xml:space="preserve"> D. Lgs. 15 agosto 1991, n. 277;</w:t>
      </w:r>
    </w:p>
    <w:p w14:paraId="39736502" w14:textId="77777777"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s</w:t>
      </w:r>
      <w:r w:rsidRPr="00722CE7">
        <w:rPr>
          <w:rFonts w:ascii="Times New Roman" w:hAnsi="Times New Roman" w:cs="Times New Roman"/>
          <w:lang w:val="it-IT"/>
        </w:rPr>
        <w:t>pecializzazione in igiene e medicina preventiva o in medicina legale</w:t>
      </w:r>
      <w:r>
        <w:rPr>
          <w:rFonts w:ascii="Times New Roman" w:hAnsi="Times New Roman" w:cs="Times New Roman"/>
          <w:lang w:val="it-IT"/>
        </w:rPr>
        <w:t>;</w:t>
      </w:r>
    </w:p>
    <w:p w14:paraId="1AF6C86F" w14:textId="77777777"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essere iscritto nell'elenco dei Medici Competenti istituito presso il Min</w:t>
      </w:r>
      <w:r>
        <w:rPr>
          <w:rFonts w:ascii="Times New Roman" w:hAnsi="Times New Roman" w:cs="Times New Roman"/>
          <w:lang w:val="it-IT"/>
        </w:rPr>
        <w:t>istero del l</w:t>
      </w:r>
      <w:r w:rsidRPr="00722CE7">
        <w:rPr>
          <w:rFonts w:ascii="Times New Roman" w:hAnsi="Times New Roman" w:cs="Times New Roman"/>
          <w:lang w:val="it-IT"/>
        </w:rPr>
        <w:t>avoro e delle Politiche Sociali (numero e data di iscrizione)</w:t>
      </w:r>
      <w:r>
        <w:rPr>
          <w:rFonts w:ascii="Times New Roman" w:hAnsi="Times New Roman" w:cs="Times New Roman"/>
          <w:lang w:val="it-IT"/>
        </w:rPr>
        <w:t>;</w:t>
      </w:r>
    </w:p>
    <w:p w14:paraId="0874017A" w14:textId="77777777" w:rsidR="00823520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essere iscritto nell'elenco dei Medici Autorizzati istituito presso - il Ministero del lavoro e delle Politiche Sociali (numero e data di iscrizione)</w:t>
      </w:r>
      <w:r>
        <w:rPr>
          <w:rFonts w:ascii="Times New Roman" w:hAnsi="Times New Roman" w:cs="Times New Roman"/>
          <w:lang w:val="it-IT"/>
        </w:rPr>
        <w:t>;</w:t>
      </w:r>
    </w:p>
    <w:p w14:paraId="65694CCE" w14:textId="77777777" w:rsidR="00823520" w:rsidRDefault="00823520" w:rsidP="006F5B75">
      <w:pPr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850243">
        <w:rPr>
          <w:rFonts w:ascii="Times New Roman" w:hAnsi="Times New Roman" w:cs="Times New Roman"/>
          <w:lang w:val="it-IT"/>
        </w:rPr>
        <w:t>di essere autorizzato, se dipendente di Pubblica Amministrazione, allo svolgimento delle prestazioni di che trattasi</w:t>
      </w:r>
      <w:r w:rsidRPr="00722CE7">
        <w:rPr>
          <w:rFonts w:ascii="Times New Roman" w:hAnsi="Times New Roman" w:cs="Times New Roman"/>
          <w:lang w:val="it-IT"/>
        </w:rPr>
        <w:t>;</w:t>
      </w:r>
    </w:p>
    <w:p w14:paraId="13B4707A" w14:textId="77777777" w:rsidR="00823520" w:rsidRPr="00722CE7" w:rsidRDefault="00823520" w:rsidP="00823520">
      <w:pPr>
        <w:pStyle w:val="Corpotesto"/>
        <w:numPr>
          <w:ilvl w:val="0"/>
          <w:numId w:val="5"/>
        </w:numPr>
        <w:spacing w:before="0" w:after="120"/>
        <w:jc w:val="both"/>
        <w:rPr>
          <w:lang w:val="it-IT"/>
        </w:rPr>
      </w:pPr>
      <w:r w:rsidRPr="00722CE7">
        <w:rPr>
          <w:rFonts w:ascii="Times New Roman" w:hAnsi="Times New Roman" w:cs="Times New Roman"/>
          <w:lang w:val="it-IT"/>
        </w:rPr>
        <w:t>il consenso al</w:t>
      </w:r>
      <w:r>
        <w:rPr>
          <w:rFonts w:ascii="Times New Roman" w:hAnsi="Times New Roman" w:cs="Times New Roman"/>
          <w:lang w:val="it-IT"/>
        </w:rPr>
        <w:t xml:space="preserve"> trattamento dei dati personali</w:t>
      </w:r>
      <w:r w:rsidRPr="00722CE7">
        <w:rPr>
          <w:rFonts w:ascii="Times New Roman" w:hAnsi="Times New Roman" w:cs="Times New Roman"/>
          <w:lang w:val="it-IT"/>
        </w:rPr>
        <w:t xml:space="preserve"> ai sen</w:t>
      </w:r>
      <w:r>
        <w:rPr>
          <w:rFonts w:ascii="Times New Roman" w:hAnsi="Times New Roman" w:cs="Times New Roman"/>
          <w:lang w:val="it-IT"/>
        </w:rPr>
        <w:t>si del GDPR</w:t>
      </w:r>
      <w:r w:rsidRPr="00722CE7">
        <w:rPr>
          <w:rFonts w:ascii="Times New Roman" w:hAnsi="Times New Roman" w:cs="Times New Roman"/>
          <w:lang w:val="it-IT"/>
        </w:rPr>
        <w:t xml:space="preserve"> per gli </w:t>
      </w:r>
      <w:r>
        <w:rPr>
          <w:rFonts w:ascii="Times New Roman" w:hAnsi="Times New Roman" w:cs="Times New Roman"/>
          <w:lang w:val="it-IT"/>
        </w:rPr>
        <w:t>a</w:t>
      </w:r>
      <w:r w:rsidRPr="00722CE7">
        <w:rPr>
          <w:rFonts w:ascii="Times New Roman" w:hAnsi="Times New Roman" w:cs="Times New Roman"/>
          <w:lang w:val="it-IT"/>
        </w:rPr>
        <w:t>dempimenti della presente procedura</w:t>
      </w:r>
      <w:r>
        <w:rPr>
          <w:rFonts w:ascii="Times New Roman" w:hAnsi="Times New Roman" w:cs="Times New Roman"/>
          <w:lang w:val="it-IT"/>
        </w:rPr>
        <w:t>;</w:t>
      </w:r>
    </w:p>
    <w:p w14:paraId="0C4BB28B" w14:textId="77777777" w:rsidR="00823520" w:rsidRDefault="00823520" w:rsidP="00823520">
      <w:pPr>
        <w:pStyle w:val="Corpotesto"/>
        <w:numPr>
          <w:ilvl w:val="0"/>
          <w:numId w:val="5"/>
        </w:numPr>
        <w:spacing w:before="0"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i aver valutato ogni elemento per l'individ</w:t>
      </w:r>
      <w:r>
        <w:rPr>
          <w:rFonts w:ascii="Times New Roman" w:hAnsi="Times New Roman" w:cs="Times New Roman"/>
          <w:lang w:val="it-IT"/>
        </w:rPr>
        <w:t>uazione del lavoro da svolgersi;</w:t>
      </w:r>
    </w:p>
    <w:p w14:paraId="49094635" w14:textId="77777777" w:rsidR="00B60758" w:rsidRPr="00722CE7" w:rsidRDefault="00B60758" w:rsidP="00B60758">
      <w:pPr>
        <w:pStyle w:val="Compact"/>
        <w:spacing w:line="276" w:lineRule="auto"/>
        <w:jc w:val="both"/>
        <w:rPr>
          <w:rFonts w:ascii="Times New Roman" w:hAnsi="Times New Roman" w:cs="Times New Roman"/>
          <w:lang w:val="it-IT"/>
        </w:rPr>
      </w:pPr>
    </w:p>
    <w:p w14:paraId="03D728D6" w14:textId="77777777" w:rsidR="00B60758" w:rsidRPr="00BC7216" w:rsidRDefault="00B60758" w:rsidP="00BC7216">
      <w:pPr>
        <w:pStyle w:val="FirstParagraph"/>
        <w:spacing w:line="360" w:lineRule="auto"/>
        <w:ind w:left="1134" w:hanging="283"/>
        <w:jc w:val="both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Data___________________</w:t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  <w:t>____________________________________</w:t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 w:rsidRPr="00B60758">
        <w:rPr>
          <w:rFonts w:ascii="Times New Roman" w:hAnsi="Times New Roman" w:cs="Times New Roman"/>
          <w:sz w:val="20"/>
          <w:lang w:val="it-IT"/>
        </w:rPr>
        <w:t>(firma autografa leggibile, in alternativa firma digitale)</w:t>
      </w:r>
    </w:p>
    <w:p w14:paraId="70465B74" w14:textId="77777777" w:rsidR="00B60758" w:rsidRDefault="00B60758" w:rsidP="00B60758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14:paraId="562F5671" w14:textId="77777777" w:rsidR="00B60758" w:rsidRPr="00506B65" w:rsidRDefault="00B60758" w:rsidP="00B60758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506B65">
        <w:rPr>
          <w:rFonts w:ascii="Times New Roman" w:hAnsi="Times New Roman" w:cs="Times New Roman"/>
          <w:b/>
          <w:lang w:val="it-IT"/>
        </w:rPr>
        <w:t>Attenzione</w:t>
      </w:r>
      <w:r w:rsidRPr="00722CE7">
        <w:rPr>
          <w:rFonts w:ascii="Times New Roman" w:hAnsi="Times New Roman" w:cs="Times New Roman"/>
          <w:lang w:val="it-IT"/>
        </w:rPr>
        <w:t>: alla dichiarazione con firma non autenticata</w:t>
      </w:r>
      <w:r>
        <w:rPr>
          <w:rFonts w:ascii="Times New Roman" w:hAnsi="Times New Roman" w:cs="Times New Roman"/>
          <w:lang w:val="it-IT"/>
        </w:rPr>
        <w:t xml:space="preserve"> deve essere allegata la fotoco</w:t>
      </w:r>
      <w:r w:rsidRPr="00722CE7">
        <w:rPr>
          <w:rFonts w:ascii="Times New Roman" w:hAnsi="Times New Roman" w:cs="Times New Roman"/>
          <w:lang w:val="it-IT"/>
        </w:rPr>
        <w:t>pia di</w:t>
      </w:r>
      <w:r>
        <w:rPr>
          <w:rFonts w:ascii="Times New Roman" w:hAnsi="Times New Roman" w:cs="Times New Roman"/>
          <w:lang w:val="it-IT"/>
        </w:rPr>
        <w:t xml:space="preserve"> </w:t>
      </w:r>
      <w:r w:rsidRPr="00722CE7">
        <w:rPr>
          <w:rFonts w:ascii="Times New Roman" w:hAnsi="Times New Roman" w:cs="Times New Roman"/>
          <w:lang w:val="it-IT"/>
        </w:rPr>
        <w:t>un documento di identità in corso di validità del sottoscri</w:t>
      </w:r>
      <w:r w:rsidR="00C33CB7">
        <w:rPr>
          <w:rFonts w:ascii="Times New Roman" w:hAnsi="Times New Roman" w:cs="Times New Roman"/>
          <w:lang w:val="it-IT"/>
        </w:rPr>
        <w:t>ttore della stessa (</w:t>
      </w:r>
      <w:r w:rsidRPr="00722CE7">
        <w:rPr>
          <w:rFonts w:ascii="Times New Roman" w:hAnsi="Times New Roman" w:cs="Times New Roman"/>
          <w:lang w:val="it-IT"/>
        </w:rPr>
        <w:t>art. 38 del D.P.R.</w:t>
      </w:r>
      <w:r>
        <w:rPr>
          <w:rFonts w:ascii="Times New Roman" w:hAnsi="Times New Roman" w:cs="Times New Roman"/>
          <w:lang w:val="it-IT"/>
        </w:rPr>
        <w:t>4</w:t>
      </w:r>
      <w:r w:rsidRPr="00506B65">
        <w:rPr>
          <w:rFonts w:ascii="Times New Roman" w:hAnsi="Times New Roman" w:cs="Times New Roman"/>
          <w:lang w:val="it-IT"/>
        </w:rPr>
        <w:t xml:space="preserve">45/2000). </w:t>
      </w:r>
    </w:p>
    <w:p w14:paraId="71141D11" w14:textId="77777777" w:rsidR="000E11B2" w:rsidRDefault="00E81909"/>
    <w:sectPr w:rsidR="000E11B2" w:rsidSect="006017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E06CF" w14:textId="77777777" w:rsidR="00E81909" w:rsidRDefault="00E81909" w:rsidP="00365AEC">
      <w:pPr>
        <w:spacing w:after="0"/>
      </w:pPr>
      <w:r>
        <w:separator/>
      </w:r>
    </w:p>
  </w:endnote>
  <w:endnote w:type="continuationSeparator" w:id="0">
    <w:p w14:paraId="7F50E2D2" w14:textId="77777777" w:rsidR="00E81909" w:rsidRDefault="00E81909" w:rsidP="00365A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6C1F8" w14:textId="77777777" w:rsidR="00267831" w:rsidRDefault="0026783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381AA" w14:textId="77777777" w:rsidR="00267831" w:rsidRDefault="0026783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2F9D0" w14:textId="77777777" w:rsidR="00267831" w:rsidRDefault="0026783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17766" w14:textId="77777777" w:rsidR="00E81909" w:rsidRDefault="00E81909" w:rsidP="00365AEC">
      <w:pPr>
        <w:spacing w:after="0"/>
      </w:pPr>
      <w:r>
        <w:separator/>
      </w:r>
    </w:p>
  </w:footnote>
  <w:footnote w:type="continuationSeparator" w:id="0">
    <w:p w14:paraId="07DF21B9" w14:textId="77777777" w:rsidR="00E81909" w:rsidRDefault="00E81909" w:rsidP="00365AE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38854" w14:textId="77777777" w:rsidR="00267831" w:rsidRDefault="0026783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B29F" w14:textId="77777777" w:rsidR="00365AEC" w:rsidRPr="00267831" w:rsidRDefault="00365AEC" w:rsidP="00365AEC">
    <w:pPr>
      <w:pStyle w:val="Intestazione"/>
      <w:jc w:val="right"/>
      <w:rPr>
        <w:sz w:val="28"/>
        <w:u w:val="single"/>
      </w:rPr>
    </w:pPr>
    <w:r w:rsidRPr="00267831">
      <w:rPr>
        <w:rFonts w:ascii="Times New Roman" w:hAnsi="Times New Roman" w:cs="Times New Roman"/>
        <w:b/>
        <w:sz w:val="32"/>
        <w:szCs w:val="28"/>
        <w:u w:val="single"/>
        <w:lang w:val="it-IT"/>
      </w:rPr>
      <w:t>DOCUMENTO 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A1767" w14:textId="77777777" w:rsidR="00267831" w:rsidRDefault="0026783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0F99BD"/>
    <w:multiLevelType w:val="multilevel"/>
    <w:tmpl w:val="F3C0A71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415397F"/>
    <w:multiLevelType w:val="multilevel"/>
    <w:tmpl w:val="74348582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ED5FC19"/>
    <w:multiLevelType w:val="multilevel"/>
    <w:tmpl w:val="72FA815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EF46A1F"/>
    <w:multiLevelType w:val="hybridMultilevel"/>
    <w:tmpl w:val="D03AEEC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84940"/>
    <w:multiLevelType w:val="hybridMultilevel"/>
    <w:tmpl w:val="E7D09F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110BD"/>
    <w:multiLevelType w:val="multilevel"/>
    <w:tmpl w:val="AD647AC2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5F85201"/>
    <w:multiLevelType w:val="hybridMultilevel"/>
    <w:tmpl w:val="93FE1D2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A8FD0"/>
    <w:multiLevelType w:val="multilevel"/>
    <w:tmpl w:val="C0E6E22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4975790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" w16cid:durableId="17835016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 w16cid:durableId="28254454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629097230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 w16cid:durableId="749886493">
    <w:abstractNumId w:val="6"/>
  </w:num>
  <w:num w:numId="6" w16cid:durableId="1390419324">
    <w:abstractNumId w:val="3"/>
  </w:num>
  <w:num w:numId="7" w16cid:durableId="1723288234">
    <w:abstractNumId w:val="5"/>
  </w:num>
  <w:num w:numId="8" w16cid:durableId="5948730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0758"/>
    <w:rsid w:val="0004792D"/>
    <w:rsid w:val="000C32FF"/>
    <w:rsid w:val="001137D5"/>
    <w:rsid w:val="001876F2"/>
    <w:rsid w:val="001C68F2"/>
    <w:rsid w:val="001D64AA"/>
    <w:rsid w:val="001E0047"/>
    <w:rsid w:val="00213A02"/>
    <w:rsid w:val="002372FF"/>
    <w:rsid w:val="00267831"/>
    <w:rsid w:val="002A300C"/>
    <w:rsid w:val="002D799B"/>
    <w:rsid w:val="00365AEC"/>
    <w:rsid w:val="00373604"/>
    <w:rsid w:val="003A6E11"/>
    <w:rsid w:val="003C7B28"/>
    <w:rsid w:val="0048635D"/>
    <w:rsid w:val="004B3D0B"/>
    <w:rsid w:val="005A672F"/>
    <w:rsid w:val="00674653"/>
    <w:rsid w:val="006D570D"/>
    <w:rsid w:val="006F5B75"/>
    <w:rsid w:val="00743084"/>
    <w:rsid w:val="0078026F"/>
    <w:rsid w:val="00823520"/>
    <w:rsid w:val="00951CB6"/>
    <w:rsid w:val="009D6A8A"/>
    <w:rsid w:val="00A27470"/>
    <w:rsid w:val="00AE1B43"/>
    <w:rsid w:val="00B60758"/>
    <w:rsid w:val="00BC7216"/>
    <w:rsid w:val="00C33CB7"/>
    <w:rsid w:val="00CD4452"/>
    <w:rsid w:val="00D468FC"/>
    <w:rsid w:val="00E81909"/>
    <w:rsid w:val="00EE4B21"/>
    <w:rsid w:val="00F31310"/>
    <w:rsid w:val="00F414D3"/>
    <w:rsid w:val="00F9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56D0FF"/>
  <w15:docId w15:val="{C5E63C77-84B8-4079-8984-145E0562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0758"/>
    <w:pPr>
      <w:spacing w:after="200"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B60758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B60758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B60758"/>
  </w:style>
  <w:style w:type="paragraph" w:customStyle="1" w:styleId="Compact">
    <w:name w:val="Compact"/>
    <w:basedOn w:val="Corpotesto"/>
    <w:qFormat/>
    <w:rsid w:val="00B60758"/>
    <w:pPr>
      <w:spacing w:before="36" w:after="36"/>
    </w:pPr>
  </w:style>
  <w:style w:type="paragraph" w:styleId="Testodelblocco">
    <w:name w:val="Block Text"/>
    <w:basedOn w:val="Corpotesto"/>
    <w:next w:val="Corpotesto"/>
    <w:uiPriority w:val="9"/>
    <w:unhideWhenUsed/>
    <w:qFormat/>
    <w:rsid w:val="00B6075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365AEC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65AEC"/>
    <w:rPr>
      <w:sz w:val="24"/>
      <w:szCs w:val="24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365AEC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65AEC"/>
    <w:rPr>
      <w:sz w:val="24"/>
      <w:szCs w:val="24"/>
      <w:lang w:val="en-US"/>
    </w:rPr>
  </w:style>
  <w:style w:type="paragraph" w:styleId="Testonotaapidipagina">
    <w:name w:val="footnote text"/>
    <w:basedOn w:val="Normale"/>
    <w:link w:val="TestonotaapidipaginaCarattere"/>
    <w:uiPriority w:val="9"/>
    <w:unhideWhenUsed/>
    <w:qFormat/>
    <w:rsid w:val="0082352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"/>
    <w:rsid w:val="00823520"/>
    <w:rPr>
      <w:sz w:val="24"/>
      <w:szCs w:val="24"/>
      <w:lang w:val="en-US"/>
    </w:rPr>
  </w:style>
  <w:style w:type="character" w:styleId="Rimandonotaapidipagina">
    <w:name w:val="footnote reference"/>
    <w:basedOn w:val="Carpredefinitoparagrafo"/>
    <w:rsid w:val="008235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8</Words>
  <Characters>4147</Characters>
  <Application>Microsoft Office Word</Application>
  <DocSecurity>0</DocSecurity>
  <Lines>70</Lines>
  <Paragraphs>4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 B all'avviso conferimento incarico medico del lavoro presso ENEA Frascati</dc:title>
  <dc:subject/>
  <dc:creator>Citterio_M</dc:creator>
  <cp:keywords/>
  <dc:description/>
  <cp:lastModifiedBy>Microsoft Office User</cp:lastModifiedBy>
  <cp:revision>5</cp:revision>
  <dcterms:created xsi:type="dcterms:W3CDTF">2019-09-04T12:03:00Z</dcterms:created>
  <dcterms:modified xsi:type="dcterms:W3CDTF">2022-06-09T12:41:00Z</dcterms:modified>
  <cp:category/>
</cp:coreProperties>
</file>